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tudiebelasting"/>
    <w:p>
      <w:pPr>
        <w:pStyle w:val="Heading1"/>
      </w:pPr>
      <w:r>
        <w:t xml:space="preserve">Studiebelasting</w:t>
      </w:r>
    </w:p>
    <w:p>
      <w:pPr>
        <w:pStyle w:val="FirstParagraph"/>
      </w:pPr>
      <w:r>
        <w:t xml:space="preserve">De totale studiebelasting van deze Yellow Belt e-learing is circa 16 uren. Inclusief proefexamen en examen is de studiebelasting circa 20 uren (bron: skoledo).</w:t>
      </w:r>
    </w:p>
    <w:p>
      <w:pPr>
        <w:pStyle w:val="TableCaption"/>
      </w:pPr>
      <w:r>
        <w:t xml:space="preserve">Yellow Bel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Yellow Belt"/>
      </w:tblPr>
      <w:tblGrid>
        <w:gridCol w:w="2292"/>
        <w:gridCol w:w="4064"/>
        <w:gridCol w:w="156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derwerp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udiebelas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 is Lean Six Sigma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t is Lean?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5 uu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at is Six Sigma?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at is Lean Six Sigma?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ine-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ecteren verbeterproj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5 uu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et proces definiër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at wil je bereiken?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sure-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arom welke data verzamelen?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0 uu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oe data verzamelen?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rg voor goede dat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ean Six Sigma maatstave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lyse-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t zijn de prestaties van het proces?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5 uu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at zijn de invloedsfactoren?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etsen invloedsfactoren: is h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cht een knelpunt?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ove-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eer oplossing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0 uu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lecteer oplossi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mplementeer oplossi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ean6Sigma improve-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-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 proces borg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5 uu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 control zijn en blijv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erankering in het D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oject afsluit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otaal (circ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6,0 u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ef exame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,0 u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ame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,0 u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al (circ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0,0 uur</w:t>
            </w:r>
          </w:p>
        </w:tc>
      </w:tr>
    </w:tbl>
    <w:p>
      <w:pPr>
        <w:pStyle w:val="BodyText"/>
      </w:pPr>
      <w:r>
        <w:t xml:space="preserve">Naast de Yellow Belt e-learning zijn er nog twee kleinere e-learnings te volbrengen respectievelijk over statistiek en kwaliteitsmanagement. De totale studiebelasting van de 2 modules is afgerond circa 6 uur.</w:t>
      </w:r>
    </w:p>
    <w:p>
      <w:pPr>
        <w:pStyle w:val="TableCaption"/>
      </w:pPr>
      <w:r>
        <w:t xml:space="preserve">Minitab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Minitab"/>
      </w:tblPr>
      <w:tblGrid>
        <w:gridCol w:w="2292"/>
        <w:gridCol w:w="4064"/>
        <w:gridCol w:w="156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derwerp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udiebelas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itab introduct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itab: introducti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0 uu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ata verzamel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estaties weergev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estaties toets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Kwaliteitsmanagemen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Kwaliteitsmanagement"/>
      </w:tblPr>
      <w:tblGrid>
        <w:gridCol w:w="2292"/>
        <w:gridCol w:w="4064"/>
        <w:gridCol w:w="156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derwerp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udiebelas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waliteits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t is kwaliteit?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5 uu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at is kwaliteitsmanagement?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Kwaliteitsmanagementsystee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Kwaliteitsgoeroes</w:t>
            </w:r>
          </w:p>
        </w:tc>
        <w:tc>
          <w:tcPr/>
          <w:p>
            <w:pPr>
              <w:pStyle w:val="Compact"/>
            </w:pP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2T07:52:38Z</dcterms:created>
  <dcterms:modified xsi:type="dcterms:W3CDTF">2024-08-22T07:5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endix-delim">
    <vt:lpwstr>:</vt:lpwstr>
  </property>
  <property fmtid="{D5CDD505-2E9C-101B-9397-08002B2CF9AE}" pid="3" name="appendix-title">
    <vt:lpwstr>App.</vt:lpwstr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crossref">
    <vt:lpwstr>False</vt:lpwstr>
  </property>
  <property fmtid="{D5CDD505-2E9C-101B-9397-08002B2CF9AE}" pid="8" name="fig-prefix">
    <vt:lpwstr>figur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ppress-bibliography">
    <vt:lpwstr>True</vt:lpwstr>
  </property>
  <property fmtid="{D5CDD505-2E9C-101B-9397-08002B2CF9AE}" pid="14" name="tbl-prefix">
    <vt:lpwstr>table</vt:lpwstr>
  </property>
  <property fmtid="{D5CDD505-2E9C-101B-9397-08002B2CF9AE}" pid="15" name="toc-title">
    <vt:lpwstr>Table of contents</vt:lpwstr>
  </property>
</Properties>
</file>